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e6a0627b627227a441ea26e60ea57a9e77294d4"/>
    <w:p>
      <w:pPr>
        <w:pStyle w:val="Heading1"/>
      </w:pPr>
      <w:r>
        <w:t xml:space="preserve">Internship Application Letter: Geologist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e.g., GNS Science, Wellington Regional Council, or Environmental Consulting Firm]</w:t>
      </w:r>
      <w:r>
        <w:br/>
      </w:r>
      <w:r>
        <w:rPr>
          <w:bCs/>
          <w:b/>
        </w:rPr>
        <w:t xml:space="preserve">Address:</w:t>
      </w:r>
      <w:r>
        <w:t xml:space="preserve"> </w:t>
      </w:r>
      <w:r>
        <w:t xml:space="preserve">[Company Address in Wellington]</w:t>
      </w:r>
      <w:r>
        <w:br/>
      </w:r>
    </w:p>
    <w:p>
      <w:pPr>
        <w:pStyle w:val="BodyText"/>
      </w:pPr>
      <w:r>
        <w:rPr>
          <w:iCs/>
          <w:i/>
        </w:rPr>
        <w:t xml:space="preserve">Subject: Application for Geologist Internship Position – Contributing to New Zealand's Geological Resilience in Wellington</w:t>
      </w:r>
    </w:p>
    <w:p>
      <w:pPr>
        <w:pStyle w:val="BodyText"/>
      </w:pPr>
      <w:r>
        <w:t xml:space="preserve">Dear Hiring Manager,</w:t>
      </w:r>
    </w:p>
    <w:p>
      <w:pPr>
        <w:pStyle w:val="BodyText"/>
      </w:pPr>
      <w:r>
        <w:t xml:space="preserve">I am writing to express my enthusiastic application for the Geologist Internship position at [Company Name], as advertised on [Platform where ad was posted, e.g., Careers.govt.nz, LinkedIn, or company website]. As a dedicated geology student with a profound passion for New Zealand’s dynamic geological landscape and a specific focus on the unique challenges and opportunities presented by Wellington’s tectonic setting, I am eager to contribute my academic training and field experience to your team. This Internship Application Letter serves as my formal submission for this opportunity, reflecting my deep commitment to understanding and safeguarding New Zealand Wellington’s geohazard-prone environment through scientific rigor.</w:t>
      </w:r>
    </w:p>
    <w:p>
      <w:pPr>
        <w:pStyle w:val="BodyText"/>
      </w:pPr>
      <w:r>
        <w:t xml:space="preserve">My academic journey at the University of Wellington (BSc in Geology, expected graduation December 2024) has been meticulously structured to align with the practical demands of geological work in Aotearoa. Courses such as "New Zealand Tectonics and Seismology," "Applied Structural Geology," and "Geohazard Assessment" provided me not only with theoretical knowledge but also a critical perspective on the Wellington Region’s specific context. The city’s position straddling the Wellington Fault Zone, its complex interplay of marine sedimentary basins (like those beneath the Hutt Valley), and its proximity to active volcanic fields such as Te Aroha have been central themes in my studies. I have actively sought fieldwork opportunities directly relevant to this region, including a 4-week geological mapping project in the Wairarapa, where I documented Neogene sedimentary sequences and fault relationships under the supervision of a GNS Science researcher. This experience underscored the real-world implications of geology for urban planning and community safety – precisely the work your organization undertakes in Wellington.</w:t>
      </w:r>
    </w:p>
    <w:p>
      <w:pPr>
        <w:pStyle w:val="BodyText"/>
      </w:pPr>
      <w:r>
        <w:t xml:space="preserve">My technical skills are robustly developed with direct application to New Zealand’s geological environment. I am proficient in industry-standard GIS software (ArcGIS Pro, QGIS) for spatial analysis of geological data, including fault line mapping and susceptibility modeling relevant to Wellington’s urban footprint. I possess hands-on experience with core logging techniques (using the University’s rock lab), sediment analysis, and basic geochemical interpretation – skills directly applicable to resource assessment or environmental monitoring projects common in Wellington. Furthermore, I am certified in First Aid and hold a current NZ WorkSafe Class 2 Construction Site Safety ticket, demonstrating my commitment to workplace safety during fieldwork across potentially challenging terrains. I have also actively engaged with local Māori knowledge through workshops facilitated by Te Papa Tongarewa on the significance of ancestral landscapes (whenua) within geological contexts, deepening my understanding of Whānau-led geoscience initiatives critical for culturally responsive work in New Zealand.</w:t>
      </w:r>
    </w:p>
    <w:p>
      <w:pPr>
        <w:pStyle w:val="BodyText"/>
      </w:pPr>
      <w:r>
        <w:t xml:space="preserve">What truly fuels my interest in this specific Internship Application is the urgent, tangible impact that geologists have on Wellington’s future. The city faces multifaceted challenges: rising sea levels impacting coastal areas like Lambton Quay, liquefaction risks during seismic events (as highlighted by the 2016 Kaikōura earthquake’s distant effects), and the need for resilient infrastructure planning across fault lines. I am deeply motivated to contribute to solutions – whether through supporting GNS Science’s regional hazard assessments, aiding Wellington City Council in developing geohazard overlays for development approvals, or assisting environmental consultancies with site investigations for renewable energy projects (like geothermal exploration potential near the Taupō Volcanic Zone edge). My academic project on "Assessing Liquefaction Potential in Wellington's Sedimentary Basins" directly addresses a key concern for local authorities, and I am keen to apply this methodology under expert supervision.</w:t>
      </w:r>
    </w:p>
    <w:p>
      <w:pPr>
        <w:pStyle w:val="BodyText"/>
      </w:pPr>
      <w:r>
        <w:t xml:space="preserve">I am not merely seeking an internship; I aim to immerse myself fully in the vibrant geological community of New Zealand Wellington. I actively follow the work of the Earthquake Commission (EQC) and Geological Society of New Zealand on regional seismic activity, and I am eager to learn from practitioners who are at the forefront of making Wellington safer. My adaptability, strong work ethic honed through volunteer roles with local environmental groups (e.g., Wellington City Council’s "Urban Ecology" initiative), and genuine enthusiasm for collaborative problem-solving align perfectly with the values of an organization committed to New Zealand’s geological well-being. I understand that effective geology in this context requires not just technical skill, but clear communication – I have developed this through presenting findings at university symposia and contributing to a community science project documenting coastal erosion on the Wellington Peninsula.</w:t>
      </w:r>
    </w:p>
    <w:p>
      <w:pPr>
        <w:pStyle w:val="BodyText"/>
      </w:pPr>
      <w:r>
        <w:t xml:space="preserve">My resume, attached for your detailed review, provides further evidence of my qualifications and field experience. I am confident that my academic background focused specifically on New Zealand geology, practical skills relevant to Wellington’s challenges, and proactive approach make me a strong candidate for this Geologist Internship position. I am enthusiastic about the possibility of contributing to [Company Name]'s vital work protecting communities and resources in New Zealand Wellington.</w:t>
      </w:r>
    </w:p>
    <w:p>
      <w:pPr>
        <w:pStyle w:val="BodyText"/>
      </w:pPr>
      <w:r>
        <w:t xml:space="preserve">Thank you for considering my application. I am available for an interview at your earliest convenience and have included my contact details below:</w:t>
      </w:r>
    </w:p>
    <w:p>
      <w:pPr>
        <w:numPr>
          <w:ilvl w:val="0"/>
          <w:numId w:val="1001"/>
        </w:numPr>
        <w:pStyle w:val="Compact"/>
      </w:pPr>
      <w:r>
        <w:rPr>
          <w:bCs/>
          <w:b/>
        </w:rPr>
        <w:t xml:space="preserve">Phone:</w:t>
      </w:r>
      <w:r>
        <w:t xml:space="preserve"> </w:t>
      </w:r>
      <w:r>
        <w:t xml:space="preserve">+64 21 XXX XXXX</w:t>
      </w:r>
    </w:p>
    <w:p>
      <w:pPr>
        <w:numPr>
          <w:ilvl w:val="0"/>
          <w:numId w:val="1001"/>
        </w:numPr>
        <w:pStyle w:val="Compact"/>
      </w:pPr>
      <w:r>
        <w:rPr>
          <w:bCs/>
          <w:b/>
        </w:rPr>
        <w:t xml:space="preserve">Email:</w:t>
      </w:r>
      <w:r>
        <w:t xml:space="preserve"> </w:t>
      </w:r>
      <w:r>
        <w:t xml:space="preserve">yourname@email.com</w:t>
      </w:r>
    </w:p>
    <w:p>
      <w:pPr>
        <w:numPr>
          <w:ilvl w:val="0"/>
          <w:numId w:val="1001"/>
        </w:numPr>
        <w:pStyle w:val="Compact"/>
      </w:pPr>
      <w:r>
        <w:rPr>
          <w:bCs/>
          <w:b/>
        </w:rPr>
        <w:t xml:space="preserve">LinkedIn:</w:t>
      </w:r>
      <w:r>
        <w:t xml:space="preserve"> </w:t>
      </w:r>
      <w:r>
        <w:t xml:space="preserve">linkedin.com/in/yourname (Optional but recommended)</w:t>
      </w:r>
    </w:p>
    <w:p>
      <w:pPr>
        <w:pStyle w:val="FirstParagraph"/>
      </w:pPr>
      <w:r>
        <w:t xml:space="preserve">I look forward to the possibility of discussing how my skills and dedication can support [Company Name]'s mission within the unique geological environment of New Zealand Wellington. I am eager to bring my fresh perspective, technical abilities, and deep respect for Aotearoa’s dynamic earth sciences to your tea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 Wellington, New Zealand</dc:title>
  <dc:creator/>
  <dc:language>en</dc:language>
  <cp:keywords/>
  <dcterms:created xsi:type="dcterms:W3CDTF">2026-07-25T03:33:47Z</dcterms:created>
  <dcterms:modified xsi:type="dcterms:W3CDTF">2026-07-25T03:33:47Z</dcterms:modified>
</cp:coreProperties>
</file>

<file path=docProps/custom.xml><?xml version="1.0" encoding="utf-8"?>
<Properties xmlns="http://schemas.openxmlformats.org/officeDocument/2006/custom-properties" xmlns:vt="http://schemas.openxmlformats.org/officeDocument/2006/docPropsVTypes"/>
</file>